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60F9B" w14:textId="014B0A4D" w:rsidR="00A232A5" w:rsidRDefault="004F6C65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ugust 14</w:t>
      </w:r>
      <w:r w:rsidR="00DD1CDC">
        <w:rPr>
          <w:b/>
          <w:bCs/>
        </w:rPr>
        <w:t>, 2023</w:t>
      </w:r>
    </w:p>
    <w:p w14:paraId="11DDA0A4" w14:textId="52370BD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69940FD2" w:rsidR="00214D79" w:rsidRPr="00687C9B" w:rsidRDefault="00EF49B5" w:rsidP="0014544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CA3B0B">
        <w:rPr>
          <w:b/>
          <w:bCs/>
        </w:rPr>
        <w:t>CALL TO ORDER</w:t>
      </w:r>
      <w:r w:rsidRPr="00CA3B0B">
        <w:rPr>
          <w:b/>
        </w:rPr>
        <w:t xml:space="preserve"> and FLAG SALUTE</w:t>
      </w:r>
      <w:r w:rsidRPr="001C35D1">
        <w:t xml:space="preserve">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144A7E56" w14:textId="77777777" w:rsidR="00687C9B" w:rsidRPr="00505C67" w:rsidRDefault="00687C9B" w:rsidP="00687C9B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CA3B0B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>ACTION ON MINUTES</w:t>
      </w:r>
    </w:p>
    <w:p w14:paraId="522D12A1" w14:textId="364EDB16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 xml:space="preserve">inutes dated </w:t>
      </w:r>
      <w:r w:rsidR="00212807">
        <w:rPr>
          <w:i/>
          <w:iCs/>
        </w:rPr>
        <w:t>Ju</w:t>
      </w:r>
      <w:r w:rsidR="005D020E">
        <w:rPr>
          <w:i/>
          <w:iCs/>
        </w:rPr>
        <w:t>ly</w:t>
      </w:r>
      <w:r w:rsidR="00212807">
        <w:rPr>
          <w:i/>
          <w:iCs/>
        </w:rPr>
        <w:t xml:space="preserve"> </w:t>
      </w:r>
      <w:r w:rsidR="004F6C65">
        <w:rPr>
          <w:i/>
          <w:iCs/>
        </w:rPr>
        <w:t>24</w:t>
      </w:r>
      <w:r w:rsidR="00B10644">
        <w:rPr>
          <w:i/>
          <w:iCs/>
        </w:rPr>
        <w:t>, 2023</w:t>
      </w:r>
    </w:p>
    <w:p w14:paraId="5B79BA4F" w14:textId="77777777" w:rsidR="00EF5425" w:rsidRDefault="00EF5425" w:rsidP="00EF5425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 xml:space="preserve">ADJUSTMENTS TO AGENDA </w:t>
      </w:r>
    </w:p>
    <w:p w14:paraId="300EA04E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F12464B" w14:textId="77777777" w:rsidR="00185CDE" w:rsidRP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0F94EE61" w14:textId="61BD468C" w:rsidR="00185CDE" w:rsidRDefault="00185CDE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PUBLIC COMMENTS </w:t>
      </w:r>
    </w:p>
    <w:p w14:paraId="420FD733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719E2F51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25AFCE8" w14:textId="77777777" w:rsidR="00D42120" w:rsidRPr="001C35D1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59B2047C" w14:textId="0DF70D46" w:rsidR="00582B24" w:rsidRPr="00805EBA" w:rsidRDefault="00EF49B5" w:rsidP="00B1064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iCs/>
        </w:rPr>
      </w:pPr>
      <w:r w:rsidRPr="00D07747">
        <w:rPr>
          <w:b/>
          <w:bCs/>
        </w:rPr>
        <w:t>BUSINESS</w:t>
      </w:r>
      <w:r w:rsidR="008054DB" w:rsidRPr="00D07747">
        <w:rPr>
          <w:b/>
          <w:bCs/>
        </w:rPr>
        <w:t xml:space="preserve"> ITEM</w:t>
      </w:r>
      <w:r w:rsidR="00FE1C51" w:rsidRPr="00D07747">
        <w:rPr>
          <w:b/>
          <w:bCs/>
        </w:rPr>
        <w:t xml:space="preserve"> – </w:t>
      </w:r>
    </w:p>
    <w:p w14:paraId="593FB0C1" w14:textId="77777777" w:rsidR="00805EBA" w:rsidRPr="00D07747" w:rsidRDefault="00805EBA" w:rsidP="00805EBA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</w:p>
    <w:p w14:paraId="78E0812F" w14:textId="0409F543" w:rsidR="005B0F1D" w:rsidRDefault="009F74F8" w:rsidP="009F74F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line="360" w:lineRule="auto"/>
        <w:rPr>
          <w:iCs/>
        </w:rPr>
      </w:pPr>
      <w:r>
        <w:rPr>
          <w:iCs/>
        </w:rPr>
        <w:t>RHR Smith – Audit discussion</w:t>
      </w:r>
    </w:p>
    <w:p w14:paraId="22941D8B" w14:textId="237EF0BC" w:rsidR="005C4629" w:rsidRDefault="00901CF9" w:rsidP="009F74F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line="360" w:lineRule="auto"/>
        <w:rPr>
          <w:iCs/>
        </w:rPr>
      </w:pPr>
      <w:r>
        <w:rPr>
          <w:iCs/>
        </w:rPr>
        <w:t>Financial Statements -</w:t>
      </w:r>
    </w:p>
    <w:p w14:paraId="090500E9" w14:textId="702E54BE" w:rsidR="009F74F8" w:rsidRDefault="009F74F8" w:rsidP="009F74F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line="360" w:lineRule="auto"/>
        <w:rPr>
          <w:iCs/>
        </w:rPr>
      </w:pPr>
      <w:r>
        <w:rPr>
          <w:iCs/>
        </w:rPr>
        <w:t>Review of Building Code Ordinance – Motion, move to Special Town Meeting</w:t>
      </w:r>
    </w:p>
    <w:p w14:paraId="25E3EA6F" w14:textId="28DC55A1" w:rsidR="009F74F8" w:rsidRDefault="009F74F8" w:rsidP="009F74F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line="360" w:lineRule="auto"/>
        <w:rPr>
          <w:iCs/>
        </w:rPr>
      </w:pPr>
      <w:r>
        <w:rPr>
          <w:iCs/>
        </w:rPr>
        <w:t>Review and approval of Sept. 11, 2023, Warrant</w:t>
      </w:r>
    </w:p>
    <w:p w14:paraId="0DFC4089" w14:textId="5D590261" w:rsidR="00D351F4" w:rsidRDefault="005B0F1D" w:rsidP="009F74F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line="360" w:lineRule="auto"/>
        <w:rPr>
          <w:iCs/>
        </w:rPr>
      </w:pPr>
      <w:r>
        <w:rPr>
          <w:iCs/>
        </w:rPr>
        <w:t>Moody Library and Fire Station Repair</w:t>
      </w:r>
      <w:r w:rsidR="005D020E">
        <w:rPr>
          <w:iCs/>
        </w:rPr>
        <w:t xml:space="preserve">s </w:t>
      </w:r>
    </w:p>
    <w:p w14:paraId="2C2B2376" w14:textId="0926D683" w:rsidR="00D351F4" w:rsidRDefault="00D351F4" w:rsidP="009F74F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line="360" w:lineRule="auto"/>
        <w:rPr>
          <w:iCs/>
        </w:rPr>
      </w:pPr>
      <w:r>
        <w:rPr>
          <w:iCs/>
        </w:rPr>
        <w:t xml:space="preserve">Job Description </w:t>
      </w:r>
      <w:r w:rsidR="00547730">
        <w:rPr>
          <w:iCs/>
        </w:rPr>
        <w:t>–</w:t>
      </w:r>
      <w:r w:rsidR="009F74F8">
        <w:rPr>
          <w:iCs/>
        </w:rPr>
        <w:t xml:space="preserve"> Highway Foreman</w:t>
      </w:r>
    </w:p>
    <w:p w14:paraId="7DFF1EB0" w14:textId="12CEE21C" w:rsidR="00752DD2" w:rsidRDefault="00752DD2" w:rsidP="009F74F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line="360" w:lineRule="auto"/>
        <w:rPr>
          <w:iCs/>
        </w:rPr>
      </w:pPr>
      <w:r>
        <w:rPr>
          <w:iCs/>
        </w:rPr>
        <w:t>Treasurer’s Disbursement Warrants Policy</w:t>
      </w:r>
    </w:p>
    <w:p w14:paraId="28153226" w14:textId="77777777" w:rsidR="004F55CC" w:rsidRPr="004F55CC" w:rsidRDefault="004F55CC" w:rsidP="004F55CC">
      <w:pPr>
        <w:pStyle w:val="ListParagraph"/>
        <w:rPr>
          <w:iCs/>
        </w:rPr>
      </w:pPr>
    </w:p>
    <w:p w14:paraId="38CD0F72" w14:textId="2EF214B6" w:rsidR="00413069" w:rsidRDefault="004F55CC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CHAIRMAN’S ITEMS</w:t>
      </w:r>
    </w:p>
    <w:p w14:paraId="7EDF40C5" w14:textId="1D478F81" w:rsidR="007C128A" w:rsidRDefault="009F74F8" w:rsidP="007C128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Prep for Special Town Meeting September 11, 2023, 6 PM</w:t>
      </w:r>
    </w:p>
    <w:p w14:paraId="260A2DC5" w14:textId="6317F870" w:rsidR="009F74F8" w:rsidRPr="00D07747" w:rsidRDefault="009F74F8" w:rsidP="007C128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FEMA reporting for August 8</w:t>
      </w:r>
      <w:r w:rsidRPr="009F74F8">
        <w:rPr>
          <w:b/>
          <w:bCs/>
          <w:vertAlign w:val="superscript"/>
        </w:rPr>
        <w:t>th</w:t>
      </w:r>
      <w:r>
        <w:rPr>
          <w:b/>
          <w:bCs/>
        </w:rPr>
        <w:t>, 2023</w:t>
      </w:r>
    </w:p>
    <w:p w14:paraId="4A381274" w14:textId="53A695BF" w:rsidR="00F062F4" w:rsidRPr="00D07747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SELECTMEN ITEMS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E699648" w14:textId="5E0F0C8C" w:rsidR="009337F2" w:rsidRDefault="00EB210F" w:rsidP="0094346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D07747">
        <w:rPr>
          <w:b/>
          <w:bCs/>
        </w:rPr>
        <w:t>SIGN WARRANTS</w:t>
      </w:r>
      <w:r w:rsidRPr="00212807">
        <w:rPr>
          <w:bCs/>
        </w:rPr>
        <w:t xml:space="preserve"> </w:t>
      </w:r>
      <w:r w:rsidR="00F27B96" w:rsidRPr="00212807">
        <w:rPr>
          <w:bCs/>
        </w:rPr>
        <w:t xml:space="preserve">– </w:t>
      </w:r>
      <w:r w:rsidR="00F27B96">
        <w:rPr>
          <w:bCs/>
        </w:rPr>
        <w:t>#42 &amp; #43</w:t>
      </w:r>
    </w:p>
    <w:p w14:paraId="055E3AC4" w14:textId="77777777" w:rsidR="00997114" w:rsidRPr="00997114" w:rsidRDefault="00997114" w:rsidP="00997114">
      <w:pPr>
        <w:widowControl w:val="0"/>
        <w:autoSpaceDE w:val="0"/>
        <w:autoSpaceDN w:val="0"/>
        <w:adjustRightInd w:val="0"/>
        <w:rPr>
          <w:bCs/>
        </w:rPr>
      </w:pPr>
    </w:p>
    <w:p w14:paraId="196EBB14" w14:textId="4D74A792" w:rsidR="00901CF9" w:rsidRPr="00053F4C" w:rsidRDefault="00997114" w:rsidP="0078115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053F4C">
        <w:rPr>
          <w:b/>
          <w:bCs/>
        </w:rPr>
        <w:t xml:space="preserve"> Executive Session </w:t>
      </w:r>
      <w:r w:rsidR="00053F4C">
        <w:rPr>
          <w:bCs/>
        </w:rPr>
        <w:t>per</w:t>
      </w:r>
      <w:r w:rsidRPr="00053F4C">
        <w:rPr>
          <w:bCs/>
        </w:rPr>
        <w:t xml:space="preserve"> M.R.S.A. Title 1, Chapter 13. Section 405 (6) (</w:t>
      </w:r>
      <w:r w:rsidR="000632EE" w:rsidRPr="00053F4C">
        <w:rPr>
          <w:bCs/>
        </w:rPr>
        <w:t>A)</w:t>
      </w:r>
      <w:r w:rsidR="000632EE">
        <w:rPr>
          <w:bCs/>
        </w:rPr>
        <w:t xml:space="preserve"> to</w:t>
      </w:r>
      <w:r w:rsidR="00053F4C">
        <w:rPr>
          <w:bCs/>
        </w:rPr>
        <w:t xml:space="preserve"> discuss a p</w:t>
      </w:r>
      <w:r w:rsidR="00053F4C" w:rsidRPr="00053F4C">
        <w:rPr>
          <w:bCs/>
        </w:rPr>
        <w:t>ersonnel matter</w:t>
      </w:r>
      <w:r w:rsidR="00053F4C">
        <w:rPr>
          <w:bCs/>
        </w:rPr>
        <w:t xml:space="preserve">/review resumes – Road Foreman Position. </w:t>
      </w:r>
    </w:p>
    <w:p w14:paraId="0848271D" w14:textId="77777777" w:rsidR="00B10644" w:rsidRP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ADJOURNMENT</w:t>
      </w:r>
      <w:r w:rsidR="00D9658F" w:rsidRPr="00D07747">
        <w:rPr>
          <w:b/>
          <w:bCs/>
        </w:rPr>
        <w:tab/>
        <w:t xml:space="preserve"> </w:t>
      </w:r>
    </w:p>
    <w:p w14:paraId="27AD8644" w14:textId="096614B6" w:rsidR="0087112D" w:rsidRPr="00D07747" w:rsidRDefault="0087112D" w:rsidP="003A0550">
      <w:pPr>
        <w:pStyle w:val="ListParagraph"/>
        <w:rPr>
          <w:b/>
          <w:bCs/>
        </w:rPr>
      </w:pPr>
    </w:p>
    <w:sectPr w:rsidR="0087112D" w:rsidRPr="00D07747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B70C0" w14:textId="77777777" w:rsidR="00354677" w:rsidRDefault="00354677">
      <w:r>
        <w:separator/>
      </w:r>
    </w:p>
  </w:endnote>
  <w:endnote w:type="continuationSeparator" w:id="0">
    <w:p w14:paraId="6D5D8701" w14:textId="77777777" w:rsidR="00354677" w:rsidRDefault="00354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FDBC0" w14:textId="77777777" w:rsidR="00354677" w:rsidRDefault="00354677">
      <w:r>
        <w:separator/>
      </w:r>
    </w:p>
  </w:footnote>
  <w:footnote w:type="continuationSeparator" w:id="0">
    <w:p w14:paraId="35014476" w14:textId="77777777" w:rsidR="00354677" w:rsidRDefault="00354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8114016">
    <w:abstractNumId w:val="11"/>
  </w:num>
  <w:num w:numId="2" w16cid:durableId="1494177922">
    <w:abstractNumId w:val="9"/>
  </w:num>
  <w:num w:numId="3" w16cid:durableId="1658024649">
    <w:abstractNumId w:val="14"/>
  </w:num>
  <w:num w:numId="4" w16cid:durableId="442463591">
    <w:abstractNumId w:val="3"/>
  </w:num>
  <w:num w:numId="5" w16cid:durableId="440689524">
    <w:abstractNumId w:val="13"/>
  </w:num>
  <w:num w:numId="6" w16cid:durableId="677854610">
    <w:abstractNumId w:val="2"/>
  </w:num>
  <w:num w:numId="7" w16cid:durableId="2146193483">
    <w:abstractNumId w:val="7"/>
  </w:num>
  <w:num w:numId="8" w16cid:durableId="972295137">
    <w:abstractNumId w:val="0"/>
  </w:num>
  <w:num w:numId="9" w16cid:durableId="1699888311">
    <w:abstractNumId w:val="10"/>
  </w:num>
  <w:num w:numId="10" w16cid:durableId="849104278">
    <w:abstractNumId w:val="4"/>
  </w:num>
  <w:num w:numId="11" w16cid:durableId="337342719">
    <w:abstractNumId w:val="8"/>
  </w:num>
  <w:num w:numId="12" w16cid:durableId="1617252504">
    <w:abstractNumId w:val="12"/>
  </w:num>
  <w:num w:numId="13" w16cid:durableId="1549151279">
    <w:abstractNumId w:val="5"/>
  </w:num>
  <w:num w:numId="14" w16cid:durableId="650670979">
    <w:abstractNumId w:val="1"/>
  </w:num>
  <w:num w:numId="15" w16cid:durableId="390154727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3F4C"/>
    <w:rsid w:val="000545B8"/>
    <w:rsid w:val="00056916"/>
    <w:rsid w:val="00056D3E"/>
    <w:rsid w:val="00057FB9"/>
    <w:rsid w:val="00060FBF"/>
    <w:rsid w:val="000632EE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532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5CDE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807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30D9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677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4E46"/>
    <w:rsid w:val="00406A70"/>
    <w:rsid w:val="004076DE"/>
    <w:rsid w:val="00407CC3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2C0D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127F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485A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536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55CC"/>
    <w:rsid w:val="004F6229"/>
    <w:rsid w:val="004F6C65"/>
    <w:rsid w:val="004F6FA8"/>
    <w:rsid w:val="004F7EFE"/>
    <w:rsid w:val="005003F0"/>
    <w:rsid w:val="005004EB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5C67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6AE7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730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7ED"/>
    <w:rsid w:val="00571F3E"/>
    <w:rsid w:val="00572AF5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0F1D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4629"/>
    <w:rsid w:val="005C6241"/>
    <w:rsid w:val="005C6B89"/>
    <w:rsid w:val="005C6CF4"/>
    <w:rsid w:val="005C77CB"/>
    <w:rsid w:val="005C79C4"/>
    <w:rsid w:val="005C7CAA"/>
    <w:rsid w:val="005C7F22"/>
    <w:rsid w:val="005D020E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9C5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87C9B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2DD2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28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8F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5EBA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CF9"/>
    <w:rsid w:val="00901D31"/>
    <w:rsid w:val="009038DF"/>
    <w:rsid w:val="00905AE5"/>
    <w:rsid w:val="0090690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2DE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114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4F8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68A9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76F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0281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3B0B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07747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51F4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6D4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425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B96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1CB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6591DE-663C-417E-A3CC-FE7114653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140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clerk@hebronmaine.org</cp:lastModifiedBy>
  <cp:revision>10</cp:revision>
  <cp:lastPrinted>2023-08-11T11:41:00Z</cp:lastPrinted>
  <dcterms:created xsi:type="dcterms:W3CDTF">2023-08-09T14:46:00Z</dcterms:created>
  <dcterms:modified xsi:type="dcterms:W3CDTF">2023-08-11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